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CC9A992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proofErr w:type="spellStart"/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mail</w:t>
      </w:r>
      <w:proofErr w:type="spellEnd"/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83025C4" w:rsidR="00613EF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34A00AE4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&gt; 1 %}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{% endif %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437B96AA" w:rsidR="00202465" w:rsidRDefault="007E52ED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6A52B9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48691C6D" w:rsidR="003F3E6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BEHAVIORAL </w:t>
      </w:r>
      <w:r w:rsidR="00161B45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</w:t>
      </w: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T</w:t>
      </w:r>
      <w:r w:rsidR="00161B45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ORS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3D42C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39C8C2EF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 &gt; 1 %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{% endif %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4805A7">
      <w:pPr>
        <w:tabs>
          <w:tab w:val="left" w:pos="1134"/>
        </w:tabs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04F9079F" w:rsidR="005B6066" w:rsidRPr="007F0185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CO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M</w:t>
      </w: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PENSATION PACKAGE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62021AB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tations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a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737CF694" w:rsidR="005B6066" w:rsidRPr="0013390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By</w:t>
      </w:r>
      <w:proofErr w:type="spellEnd"/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onsultant</w:t>
      </w:r>
      <w:proofErr w:type="spellEnd"/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06549" w14:textId="77777777" w:rsidR="006951BC" w:rsidRDefault="006951BC">
      <w:r>
        <w:separator/>
      </w:r>
    </w:p>
  </w:endnote>
  <w:endnote w:type="continuationSeparator" w:id="0">
    <w:p w14:paraId="5D0E1F8F" w14:textId="77777777" w:rsidR="006951BC" w:rsidRDefault="0069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16839" w14:textId="77777777" w:rsidR="006951BC" w:rsidRDefault="006951BC">
      <w:r>
        <w:separator/>
      </w:r>
    </w:p>
  </w:footnote>
  <w:footnote w:type="continuationSeparator" w:id="0">
    <w:p w14:paraId="24ED018D" w14:textId="77777777" w:rsidR="006951BC" w:rsidRDefault="006951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1038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86</Words>
  <Characters>163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3</cp:revision>
  <dcterms:created xsi:type="dcterms:W3CDTF">2025-04-28T15:43:00Z</dcterms:created>
  <dcterms:modified xsi:type="dcterms:W3CDTF">2025-04-28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